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E5B4F" w14:textId="77777777" w:rsidR="003D6D84" w:rsidRDefault="003D6D84" w:rsidP="00FA23CA">
      <w:pPr>
        <w:jc w:val="center"/>
        <w:rPr>
          <w:b/>
          <w:bCs/>
          <w:lang w:val="en-US"/>
        </w:rPr>
      </w:pPr>
      <w:bookmarkStart w:id="0" w:name="_Hlk100607616"/>
    </w:p>
    <w:p w14:paraId="2B832C52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00E73836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186A2F84" w14:textId="62480B52" w:rsidR="00CC2D85" w:rsidRDefault="00E65D42" w:rsidP="00FA23C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5C06AD" w14:paraId="64CA7800" w14:textId="77777777" w:rsidTr="000B0710">
        <w:tc>
          <w:tcPr>
            <w:tcW w:w="1147" w:type="pct"/>
          </w:tcPr>
          <w:p w14:paraId="73038FF1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6AB60AD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5C06AD" w14:paraId="04B32D1E" w14:textId="77777777" w:rsidTr="000B0710">
        <w:tc>
          <w:tcPr>
            <w:tcW w:w="1147" w:type="pct"/>
          </w:tcPr>
          <w:p w14:paraId="466A840C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F589759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5C06AD" w14:paraId="69B4BF4F" w14:textId="77777777" w:rsidTr="000B0710">
        <w:tc>
          <w:tcPr>
            <w:tcW w:w="1147" w:type="pct"/>
          </w:tcPr>
          <w:p w14:paraId="68D68E12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0A152EE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5C06AD" w14:paraId="43F6E583" w14:textId="77777777" w:rsidTr="000B0710">
        <w:tc>
          <w:tcPr>
            <w:tcW w:w="1147" w:type="pct"/>
          </w:tcPr>
          <w:p w14:paraId="561C3BC6" w14:textId="77777777" w:rsidR="005C06AD" w:rsidRDefault="005C06AD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142E015C" w14:textId="77777777" w:rsidR="005C06AD" w:rsidRDefault="005C06AD" w:rsidP="000B0710">
            <w:pPr>
              <w:jc w:val="center"/>
              <w:rPr>
                <w:b/>
              </w:rPr>
            </w:pPr>
          </w:p>
        </w:tc>
      </w:tr>
      <w:tr w:rsidR="005C06AD" w14:paraId="6401BC85" w14:textId="77777777" w:rsidTr="000B0710">
        <w:tc>
          <w:tcPr>
            <w:tcW w:w="1147" w:type="pct"/>
          </w:tcPr>
          <w:p w14:paraId="71CFAA2E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46C08D83" w14:textId="77777777" w:rsidR="005C06AD" w:rsidRPr="00A664E7" w:rsidRDefault="005C06AD" w:rsidP="000B0710">
            <w:pPr>
              <w:jc w:val="left"/>
            </w:pPr>
            <w:r>
              <w:t>LAKBAY: A THREE-DIMENSIONAL GAME ABOUT</w:t>
            </w:r>
          </w:p>
        </w:tc>
      </w:tr>
      <w:tr w:rsidR="005C06AD" w14:paraId="620787A5" w14:textId="77777777" w:rsidTr="000B0710">
        <w:tc>
          <w:tcPr>
            <w:tcW w:w="1147" w:type="pct"/>
          </w:tcPr>
          <w:p w14:paraId="31AA23AB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6727196E" w14:textId="77777777" w:rsidR="005C06AD" w:rsidRDefault="005C06AD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5C06AD" w14:paraId="247E17AC" w14:textId="77777777" w:rsidTr="000B0710">
        <w:tc>
          <w:tcPr>
            <w:tcW w:w="1147" w:type="pct"/>
          </w:tcPr>
          <w:p w14:paraId="55EBBA5A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F5900BC" w14:textId="77777777" w:rsidR="005C06AD" w:rsidRDefault="005C06AD" w:rsidP="000B0710">
            <w:pPr>
              <w:jc w:val="left"/>
            </w:pPr>
            <w:r>
              <w:t>OF GEAR-1 DRIVING SCHOOL</w:t>
            </w:r>
          </w:p>
        </w:tc>
      </w:tr>
    </w:tbl>
    <w:p w14:paraId="17F6D2D9" w14:textId="77777777" w:rsidR="005C06AD" w:rsidRDefault="005C06AD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3D5058" w14:paraId="033CFD78" w14:textId="77777777" w:rsidTr="003D6D84">
        <w:tc>
          <w:tcPr>
            <w:tcW w:w="5409" w:type="dxa"/>
          </w:tcPr>
          <w:p w14:paraId="3BAF3CA8" w14:textId="6DC03725" w:rsidR="003D5058" w:rsidRPr="003D5058" w:rsidRDefault="003D5058" w:rsidP="003D5058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4CB6D544" w14:textId="5FD2F7EC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System</w:t>
            </w:r>
          </w:p>
        </w:tc>
        <w:tc>
          <w:tcPr>
            <w:tcW w:w="1804" w:type="dxa"/>
          </w:tcPr>
          <w:p w14:paraId="1D20828C" w14:textId="6E5F4D63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Manuscript</w:t>
            </w:r>
          </w:p>
        </w:tc>
      </w:tr>
    </w:tbl>
    <w:p w14:paraId="21E18850" w14:textId="6437395B" w:rsidR="003D6D84" w:rsidRDefault="003D6D84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3D6D84" w:rsidRPr="00A35BF6" w14:paraId="31257DC9" w14:textId="77777777" w:rsidTr="00EF4E86">
        <w:tc>
          <w:tcPr>
            <w:tcW w:w="3606" w:type="dxa"/>
            <w:gridSpan w:val="2"/>
            <w:vMerge w:val="restart"/>
          </w:tcPr>
          <w:p w14:paraId="5FA3DF5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2CBBBF1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399F58F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3D6D84" w:rsidRPr="00A35BF6" w14:paraId="0D51A222" w14:textId="77777777" w:rsidTr="00EF4E86">
        <w:tc>
          <w:tcPr>
            <w:tcW w:w="3606" w:type="dxa"/>
            <w:gridSpan w:val="2"/>
            <w:vMerge/>
          </w:tcPr>
          <w:p w14:paraId="0657516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ED9A30B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5E50CEA9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5D15184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B5534C0" w14:textId="77777777" w:rsidTr="00EF4E86">
        <w:tc>
          <w:tcPr>
            <w:tcW w:w="9016" w:type="dxa"/>
            <w:gridSpan w:val="5"/>
          </w:tcPr>
          <w:p w14:paraId="0FC59E43" w14:textId="26DBB20D" w:rsidR="003D6D84" w:rsidRPr="00A35BF6" w:rsidRDefault="003D6D84" w:rsidP="003D6D84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Khween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Princes H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Moncayo</w:t>
            </w:r>
            <w:proofErr w:type="spellEnd"/>
          </w:p>
        </w:tc>
      </w:tr>
      <w:tr w:rsidR="0020769F" w:rsidRPr="00A35BF6" w14:paraId="37DB5CB6" w14:textId="77777777" w:rsidTr="0032796C">
        <w:tc>
          <w:tcPr>
            <w:tcW w:w="3235" w:type="dxa"/>
            <w:vMerge w:val="restart"/>
          </w:tcPr>
          <w:p w14:paraId="3A8C9F67" w14:textId="77777777" w:rsidR="0020769F" w:rsidRPr="00A35BF6" w:rsidRDefault="0020769F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CC0F54" w14:textId="1C868998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1274EC59" w14:textId="3135B60A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17, 2021</w:t>
            </w:r>
          </w:p>
        </w:tc>
        <w:tc>
          <w:tcPr>
            <w:tcW w:w="1803" w:type="dxa"/>
          </w:tcPr>
          <w:p w14:paraId="2A9BDC37" w14:textId="0AE5C7CA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1, 2022</w:t>
            </w:r>
          </w:p>
        </w:tc>
        <w:tc>
          <w:tcPr>
            <w:tcW w:w="1804" w:type="dxa"/>
          </w:tcPr>
          <w:p w14:paraId="385BE134" w14:textId="00F2D290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ork on Chapters 2 and 3</w:t>
            </w:r>
          </w:p>
        </w:tc>
      </w:tr>
      <w:tr w:rsidR="0020769F" w:rsidRPr="00A35BF6" w14:paraId="67760A81" w14:textId="77777777" w:rsidTr="0032796C">
        <w:tc>
          <w:tcPr>
            <w:tcW w:w="3235" w:type="dxa"/>
            <w:vMerge/>
          </w:tcPr>
          <w:p w14:paraId="7ED57D5E" w14:textId="54309D8C" w:rsidR="0020769F" w:rsidRPr="00A35BF6" w:rsidRDefault="0020769F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F377443" w14:textId="2E34BB93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6D740494" w14:textId="54658FF2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1, 2021</w:t>
            </w:r>
          </w:p>
        </w:tc>
        <w:tc>
          <w:tcPr>
            <w:tcW w:w="1803" w:type="dxa"/>
          </w:tcPr>
          <w:p w14:paraId="16E0A498" w14:textId="63D7329B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1</w:t>
            </w:r>
          </w:p>
        </w:tc>
        <w:tc>
          <w:tcPr>
            <w:tcW w:w="1804" w:type="dxa"/>
          </w:tcPr>
          <w:p w14:paraId="43171464" w14:textId="623C941F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20769F" w:rsidRPr="00A35BF6" w14:paraId="1C04A62A" w14:textId="77777777" w:rsidTr="0032796C">
        <w:tc>
          <w:tcPr>
            <w:tcW w:w="3235" w:type="dxa"/>
            <w:vMerge/>
          </w:tcPr>
          <w:p w14:paraId="367DF053" w14:textId="77777777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879647D" w14:textId="2F00E487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0410DC11" w14:textId="471A1DBD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3" w:type="dxa"/>
          </w:tcPr>
          <w:p w14:paraId="15D724B0" w14:textId="5E62459B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4" w:type="dxa"/>
          </w:tcPr>
          <w:p w14:paraId="79A7235D" w14:textId="510EB2B4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A defense</w:t>
            </w:r>
          </w:p>
        </w:tc>
      </w:tr>
      <w:tr w:rsidR="0020769F" w:rsidRPr="00A35BF6" w14:paraId="7C4C7738" w14:textId="77777777" w:rsidTr="0032796C">
        <w:tc>
          <w:tcPr>
            <w:tcW w:w="3235" w:type="dxa"/>
            <w:vMerge/>
          </w:tcPr>
          <w:p w14:paraId="79F8D990" w14:textId="77777777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ABF53A3" w14:textId="504BDDB8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78F87000" w14:textId="452EA33B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8, 2022</w:t>
            </w:r>
          </w:p>
        </w:tc>
        <w:tc>
          <w:tcPr>
            <w:tcW w:w="1803" w:type="dxa"/>
          </w:tcPr>
          <w:p w14:paraId="6DED9D65" w14:textId="7A208477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0, 2022</w:t>
            </w:r>
          </w:p>
        </w:tc>
        <w:tc>
          <w:tcPr>
            <w:tcW w:w="1804" w:type="dxa"/>
          </w:tcPr>
          <w:p w14:paraId="4FBC0D06" w14:textId="10F96F96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20769F" w:rsidRPr="00A35BF6" w14:paraId="4A1A45A9" w14:textId="77777777" w:rsidTr="0032796C">
        <w:tc>
          <w:tcPr>
            <w:tcW w:w="3235" w:type="dxa"/>
            <w:vMerge/>
          </w:tcPr>
          <w:p w14:paraId="79676B00" w14:textId="77777777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F80E5B9" w14:textId="7B94FA36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EF9B476" w14:textId="77777777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2C8CECEF" w14:textId="77777777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356A4D0A" w14:textId="77777777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20769F" w:rsidRPr="00A35BF6" w14:paraId="6000AC0E" w14:textId="77777777" w:rsidTr="0032796C">
        <w:tc>
          <w:tcPr>
            <w:tcW w:w="3235" w:type="dxa"/>
            <w:vMerge/>
          </w:tcPr>
          <w:p w14:paraId="6CEF33BE" w14:textId="77777777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FA0E793" w14:textId="1C0F42F4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03" w:type="dxa"/>
          </w:tcPr>
          <w:p w14:paraId="4AE0CD71" w14:textId="053317E9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7, 2022</w:t>
            </w:r>
          </w:p>
        </w:tc>
        <w:tc>
          <w:tcPr>
            <w:tcW w:w="1803" w:type="dxa"/>
          </w:tcPr>
          <w:p w14:paraId="2D363621" w14:textId="472BDACA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4, 2022</w:t>
            </w:r>
          </w:p>
        </w:tc>
        <w:tc>
          <w:tcPr>
            <w:tcW w:w="1804" w:type="dxa"/>
          </w:tcPr>
          <w:p w14:paraId="13C74DCF" w14:textId="14169F15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20769F" w:rsidRPr="00A35BF6" w14:paraId="380DA68E" w14:textId="77777777" w:rsidTr="0032796C">
        <w:tc>
          <w:tcPr>
            <w:tcW w:w="3235" w:type="dxa"/>
            <w:vMerge/>
          </w:tcPr>
          <w:p w14:paraId="14D57539" w14:textId="77777777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BFEC0E8" w14:textId="59DD075D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803" w:type="dxa"/>
          </w:tcPr>
          <w:p w14:paraId="573B5CC5" w14:textId="6C9BB953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5, 2022</w:t>
            </w:r>
          </w:p>
        </w:tc>
        <w:tc>
          <w:tcPr>
            <w:tcW w:w="1803" w:type="dxa"/>
          </w:tcPr>
          <w:p w14:paraId="1B62DF44" w14:textId="0A688C30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4" w:type="dxa"/>
          </w:tcPr>
          <w:p w14:paraId="3B1BE42F" w14:textId="71C0C963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20769F" w:rsidRPr="00A35BF6" w14:paraId="0A1199EA" w14:textId="77777777" w:rsidTr="0032796C">
        <w:tc>
          <w:tcPr>
            <w:tcW w:w="3235" w:type="dxa"/>
            <w:vMerge/>
          </w:tcPr>
          <w:p w14:paraId="22A214CD" w14:textId="77777777" w:rsidR="0020769F" w:rsidRPr="00A35BF6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04C980" w14:textId="57FFF01E" w:rsidR="0020769F" w:rsidRDefault="0020769F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803" w:type="dxa"/>
          </w:tcPr>
          <w:p w14:paraId="35B302DA" w14:textId="035F2CEA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7, 2022</w:t>
            </w:r>
          </w:p>
        </w:tc>
        <w:tc>
          <w:tcPr>
            <w:tcW w:w="1803" w:type="dxa"/>
          </w:tcPr>
          <w:p w14:paraId="2F812662" w14:textId="3F753A65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23, 2022</w:t>
            </w:r>
          </w:p>
        </w:tc>
        <w:tc>
          <w:tcPr>
            <w:tcW w:w="1804" w:type="dxa"/>
          </w:tcPr>
          <w:p w14:paraId="08AA587E" w14:textId="7957A358" w:rsidR="0020769F" w:rsidRPr="00A35BF6" w:rsidRDefault="0020769F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B defense</w:t>
            </w:r>
          </w:p>
        </w:tc>
      </w:tr>
      <w:tr w:rsidR="003D6D84" w:rsidRPr="00A35BF6" w14:paraId="79522762" w14:textId="77777777" w:rsidTr="00EF4E86">
        <w:tc>
          <w:tcPr>
            <w:tcW w:w="9016" w:type="dxa"/>
            <w:gridSpan w:val="5"/>
          </w:tcPr>
          <w:p w14:paraId="7EBB7A5C" w14:textId="558913EE" w:rsidR="003D6D84" w:rsidRPr="00A35BF6" w:rsidRDefault="003D6D84" w:rsidP="00B82C0B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Paolo M. Rodriguez</w:t>
            </w:r>
          </w:p>
        </w:tc>
      </w:tr>
      <w:tr w:rsidR="00C82957" w:rsidRPr="00A35BF6" w14:paraId="17C46A7E" w14:textId="77777777" w:rsidTr="0032796C">
        <w:tc>
          <w:tcPr>
            <w:tcW w:w="3235" w:type="dxa"/>
            <w:vMerge w:val="restart"/>
          </w:tcPr>
          <w:p w14:paraId="5FBDE67E" w14:textId="04B57972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04E69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250CD56F" w14:textId="1942A4D8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17, 2021</w:t>
            </w:r>
          </w:p>
        </w:tc>
        <w:tc>
          <w:tcPr>
            <w:tcW w:w="1803" w:type="dxa"/>
          </w:tcPr>
          <w:p w14:paraId="7864BB25" w14:textId="15B2393D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1, 2021</w:t>
            </w:r>
          </w:p>
        </w:tc>
        <w:tc>
          <w:tcPr>
            <w:tcW w:w="1804" w:type="dxa"/>
          </w:tcPr>
          <w:p w14:paraId="4B6C60A5" w14:textId="77777777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C82957" w:rsidRPr="00A35BF6" w14:paraId="04F2A393" w14:textId="77777777" w:rsidTr="0032796C">
        <w:tc>
          <w:tcPr>
            <w:tcW w:w="3235" w:type="dxa"/>
            <w:vMerge/>
          </w:tcPr>
          <w:p w14:paraId="6536215D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AAD276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C58E55C" w14:textId="2857C4D6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1, 2021</w:t>
            </w:r>
          </w:p>
        </w:tc>
        <w:tc>
          <w:tcPr>
            <w:tcW w:w="1803" w:type="dxa"/>
          </w:tcPr>
          <w:p w14:paraId="7963FB38" w14:textId="6BB54A15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1</w:t>
            </w:r>
          </w:p>
        </w:tc>
        <w:tc>
          <w:tcPr>
            <w:tcW w:w="1804" w:type="dxa"/>
          </w:tcPr>
          <w:p w14:paraId="0BA99CD7" w14:textId="77777777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C82957" w:rsidRPr="00A35BF6" w14:paraId="2F5A4EB7" w14:textId="77777777" w:rsidTr="0032796C">
        <w:tc>
          <w:tcPr>
            <w:tcW w:w="3235" w:type="dxa"/>
            <w:vMerge/>
          </w:tcPr>
          <w:p w14:paraId="6B79EC1B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63C05E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0D7BA06" w14:textId="3F37F0DC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3" w:type="dxa"/>
          </w:tcPr>
          <w:p w14:paraId="1F087D41" w14:textId="4404A84B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4" w:type="dxa"/>
          </w:tcPr>
          <w:p w14:paraId="23B9F0DF" w14:textId="51351B32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A defense</w:t>
            </w:r>
          </w:p>
        </w:tc>
      </w:tr>
      <w:tr w:rsidR="00C82957" w:rsidRPr="00A35BF6" w14:paraId="6DDFECF4" w14:textId="77777777" w:rsidTr="0032796C">
        <w:tc>
          <w:tcPr>
            <w:tcW w:w="3235" w:type="dxa"/>
            <w:vMerge/>
          </w:tcPr>
          <w:p w14:paraId="368A82B2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AC4B3B0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672E5CA6" w14:textId="11DBBD3D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78A533ED" w14:textId="6DCE1D34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74C61350" w14:textId="3ECB74AE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C82957" w:rsidRPr="00A35BF6" w14:paraId="2DA2FB31" w14:textId="77777777" w:rsidTr="0032796C">
        <w:tc>
          <w:tcPr>
            <w:tcW w:w="3235" w:type="dxa"/>
            <w:vMerge/>
          </w:tcPr>
          <w:p w14:paraId="42924773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0CBD588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6CB7236" w14:textId="0E41B2BD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5, 2022</w:t>
            </w:r>
          </w:p>
        </w:tc>
        <w:tc>
          <w:tcPr>
            <w:tcW w:w="1803" w:type="dxa"/>
          </w:tcPr>
          <w:p w14:paraId="65E9571C" w14:textId="714D6197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4" w:type="dxa"/>
          </w:tcPr>
          <w:p w14:paraId="43BFBC2E" w14:textId="5D53E5D8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C82957" w:rsidRPr="00A35BF6" w14:paraId="40DD9417" w14:textId="77777777" w:rsidTr="0032796C">
        <w:tc>
          <w:tcPr>
            <w:tcW w:w="3235" w:type="dxa"/>
            <w:vMerge/>
          </w:tcPr>
          <w:p w14:paraId="321E9192" w14:textId="77777777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C36421" w14:textId="0F870ABA" w:rsidR="00C82957" w:rsidRPr="00A35BF6" w:rsidRDefault="00C82957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03" w:type="dxa"/>
          </w:tcPr>
          <w:p w14:paraId="37E53AE1" w14:textId="2B39F17D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7, 2022</w:t>
            </w:r>
          </w:p>
        </w:tc>
        <w:tc>
          <w:tcPr>
            <w:tcW w:w="1803" w:type="dxa"/>
          </w:tcPr>
          <w:p w14:paraId="70108B00" w14:textId="3D437D61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23, 2022</w:t>
            </w:r>
          </w:p>
        </w:tc>
        <w:tc>
          <w:tcPr>
            <w:tcW w:w="1804" w:type="dxa"/>
          </w:tcPr>
          <w:p w14:paraId="45B160DB" w14:textId="4F365731" w:rsidR="00C82957" w:rsidRPr="00A35BF6" w:rsidRDefault="00C82957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B defense</w:t>
            </w:r>
          </w:p>
        </w:tc>
      </w:tr>
      <w:tr w:rsidR="003D6D84" w:rsidRPr="00A35BF6" w14:paraId="5B7222FE" w14:textId="77777777" w:rsidTr="00EF4E86">
        <w:tc>
          <w:tcPr>
            <w:tcW w:w="9016" w:type="dxa"/>
            <w:gridSpan w:val="5"/>
          </w:tcPr>
          <w:p w14:paraId="608B4F68" w14:textId="55B325A3" w:rsidR="003D6D84" w:rsidRPr="00A35BF6" w:rsidRDefault="00B82C0B" w:rsidP="00B82C0B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partment Research Coordinator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Alvin D. Catalo</w:t>
            </w:r>
          </w:p>
        </w:tc>
      </w:tr>
      <w:tr w:rsidR="003D6D84" w:rsidRPr="00A35BF6" w14:paraId="5C62C46F" w14:textId="77777777" w:rsidTr="0032796C">
        <w:tc>
          <w:tcPr>
            <w:tcW w:w="3235" w:type="dxa"/>
            <w:vMerge w:val="restart"/>
          </w:tcPr>
          <w:p w14:paraId="44B55EC9" w14:textId="3E2484D8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D02302A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57FEB1B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0F4C06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886F49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421DD29" w14:textId="77777777" w:rsidTr="0032796C">
        <w:tc>
          <w:tcPr>
            <w:tcW w:w="3235" w:type="dxa"/>
            <w:vMerge/>
          </w:tcPr>
          <w:p w14:paraId="5416C644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8C106C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02DE59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BCDE83D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55334EB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268E8EF" w14:textId="77777777" w:rsidTr="0032796C">
        <w:tc>
          <w:tcPr>
            <w:tcW w:w="3235" w:type="dxa"/>
            <w:vMerge/>
          </w:tcPr>
          <w:p w14:paraId="122E33CE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1862B5F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633AA491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BC82C56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959BB08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C223E7F" w14:textId="77777777" w:rsidTr="0032796C">
        <w:tc>
          <w:tcPr>
            <w:tcW w:w="3235" w:type="dxa"/>
            <w:vMerge/>
          </w:tcPr>
          <w:p w14:paraId="3DBD2085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B95665C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D849B4E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346EEE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0347FF8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B3BC0BF" w14:textId="77777777" w:rsidTr="0032796C">
        <w:tc>
          <w:tcPr>
            <w:tcW w:w="3235" w:type="dxa"/>
            <w:vMerge/>
          </w:tcPr>
          <w:p w14:paraId="48C47C4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4E0C78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E5332B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8CCE0C2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6D7433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7FB4F884" w14:textId="77777777" w:rsidTr="00EF4E86">
        <w:tc>
          <w:tcPr>
            <w:tcW w:w="9016" w:type="dxa"/>
            <w:gridSpan w:val="5"/>
          </w:tcPr>
          <w:p w14:paraId="7E5E38C6" w14:textId="174D710A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Donnalyn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B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Montallana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3D6D84" w:rsidRPr="00A35BF6" w14:paraId="76968EFE" w14:textId="77777777" w:rsidTr="0032796C">
        <w:tc>
          <w:tcPr>
            <w:tcW w:w="3235" w:type="dxa"/>
            <w:vMerge w:val="restart"/>
          </w:tcPr>
          <w:p w14:paraId="5CAED211" w14:textId="063BC355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9BDC89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0C530B5" w14:textId="20ADE2EA" w:rsidR="003D6D84" w:rsidRPr="00A35BF6" w:rsidRDefault="00980463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8, 2021</w:t>
            </w:r>
          </w:p>
        </w:tc>
        <w:tc>
          <w:tcPr>
            <w:tcW w:w="1803" w:type="dxa"/>
          </w:tcPr>
          <w:p w14:paraId="67EA6026" w14:textId="617C5B50" w:rsidR="003D6D84" w:rsidRPr="00A35BF6" w:rsidRDefault="00980463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ugust 3, 2021</w:t>
            </w:r>
          </w:p>
        </w:tc>
        <w:tc>
          <w:tcPr>
            <w:tcW w:w="1804" w:type="dxa"/>
          </w:tcPr>
          <w:p w14:paraId="25778E3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3EF2E11A" w14:textId="77777777" w:rsidTr="0032796C">
        <w:tc>
          <w:tcPr>
            <w:tcW w:w="3235" w:type="dxa"/>
            <w:vMerge/>
          </w:tcPr>
          <w:p w14:paraId="08F8920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06AB7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1EC284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0BD1186A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FA2430B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360B84F" w14:textId="77777777" w:rsidTr="0032796C">
        <w:tc>
          <w:tcPr>
            <w:tcW w:w="3235" w:type="dxa"/>
            <w:vMerge/>
          </w:tcPr>
          <w:p w14:paraId="06B26FB3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673E3EC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6FB8990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AD90EF7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41FCF4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1E16479A" w14:textId="77777777" w:rsidTr="0032796C">
        <w:tc>
          <w:tcPr>
            <w:tcW w:w="3235" w:type="dxa"/>
            <w:vMerge/>
          </w:tcPr>
          <w:p w14:paraId="508B616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E256B5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C92B84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3B52C74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487726B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5668DDAE" w14:textId="77777777" w:rsidTr="0032796C">
        <w:tc>
          <w:tcPr>
            <w:tcW w:w="3235" w:type="dxa"/>
            <w:vMerge/>
          </w:tcPr>
          <w:p w14:paraId="57C5AD18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58E5CDD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18D80BF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C90FFE5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1B5CC3C" w14:textId="77777777" w:rsidR="003D6D84" w:rsidRPr="00A35BF6" w:rsidRDefault="003D6D84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6920FCE3" w14:textId="77777777" w:rsidTr="00EF4E86">
        <w:tc>
          <w:tcPr>
            <w:tcW w:w="9016" w:type="dxa"/>
            <w:gridSpan w:val="5"/>
          </w:tcPr>
          <w:p w14:paraId="100D4BC8" w14:textId="72EF3E82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Rocelle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U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Camposagrado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980463" w:rsidRPr="00A35BF6" w14:paraId="61F5833F" w14:textId="77777777" w:rsidTr="0032796C">
        <w:tc>
          <w:tcPr>
            <w:tcW w:w="3235" w:type="dxa"/>
            <w:vMerge w:val="restart"/>
          </w:tcPr>
          <w:p w14:paraId="31928A60" w14:textId="3BC2524C" w:rsidR="00980463" w:rsidRPr="00A35BF6" w:rsidRDefault="00980463" w:rsidP="00980463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DD34CA8" w14:textId="77777777" w:rsidR="00980463" w:rsidRPr="00A35BF6" w:rsidRDefault="00980463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E30A353" w14:textId="7A228FFC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8, 2021</w:t>
            </w:r>
          </w:p>
        </w:tc>
        <w:tc>
          <w:tcPr>
            <w:tcW w:w="1803" w:type="dxa"/>
          </w:tcPr>
          <w:p w14:paraId="7AF655E8" w14:textId="1AFAADC3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ugust 3, 2021</w:t>
            </w:r>
          </w:p>
        </w:tc>
        <w:tc>
          <w:tcPr>
            <w:tcW w:w="1804" w:type="dxa"/>
          </w:tcPr>
          <w:p w14:paraId="574A8C4E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980463" w:rsidRPr="00A35BF6" w14:paraId="1CA2CEB9" w14:textId="77777777" w:rsidTr="0032796C">
        <w:tc>
          <w:tcPr>
            <w:tcW w:w="3235" w:type="dxa"/>
            <w:vMerge/>
          </w:tcPr>
          <w:p w14:paraId="22B8EBD8" w14:textId="77777777" w:rsidR="00980463" w:rsidRPr="00A35BF6" w:rsidRDefault="00980463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B3C7CC9" w14:textId="77777777" w:rsidR="00980463" w:rsidRPr="00A35BF6" w:rsidRDefault="00980463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4A8BF127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75AF3F9A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F28005D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980463" w:rsidRPr="00A35BF6" w14:paraId="2D2DC360" w14:textId="77777777" w:rsidTr="0032796C">
        <w:tc>
          <w:tcPr>
            <w:tcW w:w="3235" w:type="dxa"/>
            <w:vMerge/>
          </w:tcPr>
          <w:p w14:paraId="2CE14801" w14:textId="77777777" w:rsidR="00980463" w:rsidRPr="00A35BF6" w:rsidRDefault="00980463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941C10" w14:textId="77777777" w:rsidR="00980463" w:rsidRPr="00A35BF6" w:rsidRDefault="00980463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2057984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7137F6A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20BE3C4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980463" w:rsidRPr="00A35BF6" w14:paraId="78F2D12B" w14:textId="77777777" w:rsidTr="0032796C">
        <w:tc>
          <w:tcPr>
            <w:tcW w:w="3235" w:type="dxa"/>
            <w:vMerge/>
          </w:tcPr>
          <w:p w14:paraId="4FAD064D" w14:textId="77777777" w:rsidR="00980463" w:rsidRPr="00A35BF6" w:rsidRDefault="00980463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BD79C4D" w14:textId="77777777" w:rsidR="00980463" w:rsidRPr="00A35BF6" w:rsidRDefault="00980463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59941821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16E81E2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779710D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980463" w:rsidRPr="00A35BF6" w14:paraId="24D9B888" w14:textId="77777777" w:rsidTr="0032796C">
        <w:tc>
          <w:tcPr>
            <w:tcW w:w="3235" w:type="dxa"/>
            <w:vMerge/>
          </w:tcPr>
          <w:p w14:paraId="164F4979" w14:textId="77777777" w:rsidR="00980463" w:rsidRPr="00A35BF6" w:rsidRDefault="00980463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AC25B54" w14:textId="77777777" w:rsidR="00980463" w:rsidRPr="00A35BF6" w:rsidRDefault="00980463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0D36A473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044F77DE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7B639F1" w14:textId="77777777" w:rsidR="00980463" w:rsidRPr="00A35BF6" w:rsidRDefault="00980463" w:rsidP="00980463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bookmarkEnd w:id="0"/>
    </w:tbl>
    <w:p w14:paraId="35A03F29" w14:textId="77777777" w:rsidR="003D6D84" w:rsidRDefault="003D6D84" w:rsidP="00A35BF6">
      <w:pPr>
        <w:rPr>
          <w:lang w:val="en-US"/>
        </w:rPr>
      </w:pPr>
    </w:p>
    <w:sectPr w:rsidR="003D6D84" w:rsidSect="0088527D">
      <w:headerReference w:type="first" r:id="rId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30F2E" w14:textId="77777777" w:rsidR="00A1182D" w:rsidRDefault="00A1182D" w:rsidP="008640C9">
      <w:r>
        <w:separator/>
      </w:r>
    </w:p>
  </w:endnote>
  <w:endnote w:type="continuationSeparator" w:id="0">
    <w:p w14:paraId="7937F29E" w14:textId="77777777" w:rsidR="00A1182D" w:rsidRDefault="00A1182D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2B976" w14:textId="77777777" w:rsidR="00A1182D" w:rsidRDefault="00A1182D" w:rsidP="008640C9">
      <w:r>
        <w:separator/>
      </w:r>
    </w:p>
  </w:footnote>
  <w:footnote w:type="continuationSeparator" w:id="0">
    <w:p w14:paraId="0172F48E" w14:textId="77777777" w:rsidR="00A1182D" w:rsidRDefault="00A1182D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8527D" w14:paraId="6904EA4C" w14:textId="77777777" w:rsidTr="00EF4E86">
      <w:tc>
        <w:tcPr>
          <w:tcW w:w="1105" w:type="pct"/>
          <w:vAlign w:val="center"/>
        </w:tcPr>
        <w:p w14:paraId="4D127A96" w14:textId="77777777" w:rsidR="0088527D" w:rsidRDefault="0088527D" w:rsidP="0088527D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7C9D4BF5" wp14:editId="3977FADA">
                <wp:extent cx="685800" cy="685800"/>
                <wp:effectExtent l="0" t="0" r="0" b="0"/>
                <wp:docPr id="3" name="Picture 3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58F59CAA" w14:textId="77777777" w:rsidR="0088527D" w:rsidRPr="0046545D" w:rsidRDefault="0088527D" w:rsidP="0088527D">
          <w:pPr>
            <w:pStyle w:val="Header"/>
            <w:jc w:val="center"/>
          </w:pPr>
          <w:r w:rsidRPr="0046545D">
            <w:t>Republic of the Philippines</w:t>
          </w:r>
        </w:p>
        <w:p w14:paraId="61880D3B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3B708AB8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6786791A" w14:textId="77777777" w:rsidR="0088527D" w:rsidRPr="0046545D" w:rsidRDefault="0088527D" w:rsidP="0088527D">
          <w:pPr>
            <w:pStyle w:val="Header"/>
            <w:jc w:val="center"/>
          </w:pPr>
          <w:r w:rsidRPr="0046545D">
            <w:t>SHIV, Molino VI, City of Bacoor</w:t>
          </w:r>
        </w:p>
        <w:p w14:paraId="2CE0C67E" w14:textId="77777777" w:rsidR="0088527D" w:rsidRDefault="0088527D" w:rsidP="0088527D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462BA6C4" w14:textId="77777777" w:rsidR="0088527D" w:rsidRDefault="0088527D" w:rsidP="0088527D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13A982A0" w14:textId="77777777" w:rsidR="0088527D" w:rsidRDefault="0088527D" w:rsidP="0088527D">
          <w:pPr>
            <w:pStyle w:val="Header"/>
            <w:jc w:val="left"/>
          </w:pPr>
        </w:p>
      </w:tc>
    </w:tr>
  </w:tbl>
  <w:p w14:paraId="37EEBF34" w14:textId="77777777" w:rsidR="0088527D" w:rsidRPr="0088527D" w:rsidRDefault="0088527D" w:rsidP="00885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gFAEbO4LwtAAAA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841B7"/>
    <w:rsid w:val="001F7B75"/>
    <w:rsid w:val="0020769F"/>
    <w:rsid w:val="00215963"/>
    <w:rsid w:val="00225669"/>
    <w:rsid w:val="00246316"/>
    <w:rsid w:val="002646F5"/>
    <w:rsid w:val="002A18D0"/>
    <w:rsid w:val="002C1FF6"/>
    <w:rsid w:val="002E52CA"/>
    <w:rsid w:val="0032796C"/>
    <w:rsid w:val="003531B2"/>
    <w:rsid w:val="003A6DE2"/>
    <w:rsid w:val="003C6374"/>
    <w:rsid w:val="003D5058"/>
    <w:rsid w:val="003D6D84"/>
    <w:rsid w:val="003E0E03"/>
    <w:rsid w:val="003E206F"/>
    <w:rsid w:val="0041291A"/>
    <w:rsid w:val="00485435"/>
    <w:rsid w:val="004860CE"/>
    <w:rsid w:val="004C127F"/>
    <w:rsid w:val="004C19EC"/>
    <w:rsid w:val="004F007D"/>
    <w:rsid w:val="00576368"/>
    <w:rsid w:val="005B268F"/>
    <w:rsid w:val="005B6645"/>
    <w:rsid w:val="005C06AD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8527D"/>
    <w:rsid w:val="008907BA"/>
    <w:rsid w:val="008F348A"/>
    <w:rsid w:val="0090268C"/>
    <w:rsid w:val="00954488"/>
    <w:rsid w:val="00980463"/>
    <w:rsid w:val="009C237D"/>
    <w:rsid w:val="009E1419"/>
    <w:rsid w:val="009E532C"/>
    <w:rsid w:val="00A1182D"/>
    <w:rsid w:val="00A26EC8"/>
    <w:rsid w:val="00A30DFF"/>
    <w:rsid w:val="00A35BF6"/>
    <w:rsid w:val="00A77191"/>
    <w:rsid w:val="00A80497"/>
    <w:rsid w:val="00AA2069"/>
    <w:rsid w:val="00AC0BF8"/>
    <w:rsid w:val="00AE0D4C"/>
    <w:rsid w:val="00B70031"/>
    <w:rsid w:val="00B82C0B"/>
    <w:rsid w:val="00B83DC3"/>
    <w:rsid w:val="00C243EC"/>
    <w:rsid w:val="00C576EE"/>
    <w:rsid w:val="00C63974"/>
    <w:rsid w:val="00C7518C"/>
    <w:rsid w:val="00C80A3B"/>
    <w:rsid w:val="00C82957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01518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  <w:rsid w:val="00FF5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5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</Pages>
  <Words>225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8</cp:revision>
  <cp:lastPrinted>2022-04-11T14:34:00Z</cp:lastPrinted>
  <dcterms:created xsi:type="dcterms:W3CDTF">2022-01-17T06:44:00Z</dcterms:created>
  <dcterms:modified xsi:type="dcterms:W3CDTF">2022-05-01T05:27:00Z</dcterms:modified>
</cp:coreProperties>
</file>